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p>
    <w:bookmarkStart w:id="20" w:name="X47fa95e094fa9210926fc030ac5f4aa3c26d7aa"/>
    <w:p>
      <w:pPr>
        <w:pStyle w:val="Heading1"/>
      </w:pPr>
      <w:r>
        <w:t xml:space="preserve">Cover Letter for Physicist Position in United States San Francisco</w:t>
      </w:r>
    </w:p>
    <w:p>
      <w:pPr>
        <w:pStyle w:val="FirstParagraph"/>
      </w:pPr>
      <w:r>
        <w:t xml:space="preserve">Dear [Hiring Manager's Name],</w:t>
      </w:r>
    </w:p>
    <w:p>
      <w:pPr>
        <w:pStyle w:val="BodyText"/>
      </w:pPr>
      <w:r>
        <w:t xml:space="preserve">I am writing to express my enthusiastic interest in the Physicist position at [Company/Organization Name] in United States San Francisco. As a dedicated and innovative physicist with a passion for advancing scientific understanding and technological applications, I am eager to contribute my expertise to an organization that thrives on cutting-edge research and collaboration. San Francisco, known as a hub of innovation and intellectual curiosity, is the ideal setting for someone like me to grow professionally while making meaningful contributions to the field of physics.</w:t>
      </w:r>
    </w:p>
    <w:p>
      <w:pPr>
        <w:pStyle w:val="BodyText"/>
      </w:pPr>
      <w:r>
        <w:t xml:space="preserve">My academic journey began with a Bachelor’s degree in Physics from [University Name], where I developed a strong foundation in theoretical and experimental physics. This was followed by a Ph.D. in Quantum Mechanics from [University Name], where I focused on [specific research area, e.g., "quantum computing algorithms" or "high-energy particle interactions"]. During my doctoral studies, I published several peer-reviewed papers and presented my work at international conferences, including the American Physical Society (APS) meetings. These experiences not only honed my technical skills but also instilled in me a deep appreciation for the collaborative nature of scientific discovery.</w:t>
      </w:r>
    </w:p>
    <w:p>
      <w:pPr>
        <w:pStyle w:val="BodyText"/>
      </w:pPr>
      <w:r>
        <w:t xml:space="preserve">Professionally, I have worked as a Research Scientist at [Previous Employer/Organization], where I led projects that bridged theoretical physics with practical applications. My work involved [specific tasks, e.g., "designing experiments to test quantum entanglement theories" or "analyzing data from particle accelerators"]. One of my most impactful contributions was [mention a specific achievement, e.g., "developing a novel algorithm that improved the efficiency of computational simulations by 30%"]. These experiences have equipped me with the analytical rigor and technical proficiency required to excel in a dynamic research environment.</w:t>
      </w:r>
    </w:p>
    <w:p>
      <w:pPr>
        <w:pStyle w:val="BodyText"/>
      </w:pPr>
      <w:r>
        <w:t xml:space="preserve">What excites me most about the opportunity in San Francisco is the city’s unique intersection of technology, academia, and innovation. As a Physicist, I am drawn to the collaborative spirit of institutions like [specific university or lab in San Francisco], as well as the entrepreneurial energy of Silicon Valley. The ability to work alongside pioneers in fields such as artificial intelligence, renewable energy, and space exploration aligns perfectly with my career goals. I am particularly interested in how physics can drive solutions to global challenges, and I believe San Francisco’s ecosystem offers unparalleled opportunities for impactful research.</w:t>
      </w:r>
    </w:p>
    <w:p>
      <w:pPr>
        <w:pStyle w:val="BodyText"/>
      </w:pPr>
      <w:r>
        <w:t xml:space="preserve">In addition to my technical skills, I bring a strong commitment to interdisciplinary collaboration. Physics is inherently a field that intersects with mathematics, engineering, and computer science, and I have consistently worked across these disciplines. For example, during my postdoctoral fellowship at [Institution], I collaborated with engineers to develop [specific project or technology], which required both deep theoretical insight and practical problem-solving. This experience taught me the value of communication and teamwork in translating complex scientific concepts into real-world applications.</w:t>
      </w:r>
    </w:p>
    <w:p>
      <w:pPr>
        <w:pStyle w:val="BodyText"/>
      </w:pPr>
      <w:r>
        <w:t xml:space="preserve">I am also deeply committed to mentoring the next generation of scientists. As a teaching assistant during my graduate studies, I designed interactive workshops that helped students grasp abstract physics concepts through hands-on experiments. I believe that fostering curiosity and critical thinking is essential for advancing science, and I would be thrilled to contribute to similar initiatives in San Francisco.</w:t>
      </w:r>
    </w:p>
    <w:p>
      <w:pPr>
        <w:pStyle w:val="BodyText"/>
      </w:pPr>
      <w:r>
        <w:t xml:space="preserve">What sets me apart as a Physicist is my relentless pursuit of knowledge and my ability to approach problems from multiple perspectives. Whether it’s analyzing data from cutting-edge experiments or conceptualizing new theoretical models, I thrive in environments that encourage intellectual exploration. My work ethic, combined with a passion for pushing the boundaries of what is known, makes me an ideal candidate for a role at [Company/Organization Name].</w:t>
      </w:r>
    </w:p>
    <w:p>
      <w:pPr>
        <w:pStyle w:val="BodyText"/>
      </w:pPr>
      <w:r>
        <w:t xml:space="preserve">United States San Francisco is not just a location—it’s a mindset. The city’s culture of innovation and diversity mirrors my own values, and I am eager to contribute to its vibrant scientific community. I am particularly inspired by [specific aspect of the company or organization, e.g., "your commitment to sustainable energy research" or "your groundbreaking work in quantum technologies"]. I am confident that my skills, experience, and enthusiasm align with your mission, and I would be honored to join your team.</w:t>
      </w:r>
    </w:p>
    <w:p>
      <w:pPr>
        <w:pStyle w:val="BodyText"/>
      </w:pPr>
      <w:r>
        <w:t xml:space="preserve">Thank you for considering my application. I would welcome the opportunity to discuss how my background and vision can contribute to the continued success of [Company/Organization Name] in United States San Francisco.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dc:title>
  <dc:creator/>
  <cp:keywords/>
  <dcterms:created xsi:type="dcterms:W3CDTF">2026-07-21T06:00:17Z</dcterms:created>
  <dcterms:modified xsi:type="dcterms:W3CDTF">2026-07-21T06:00:17Z</dcterms:modified>
</cp:coreProperties>
</file>

<file path=docProps/custom.xml><?xml version="1.0" encoding="utf-8"?>
<Properties xmlns="http://schemas.openxmlformats.org/officeDocument/2006/custom-properties" xmlns:vt="http://schemas.openxmlformats.org/officeDocument/2006/docPropsVTypes"/>
</file>